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outh Port New Zealand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93"/>
        <w:gridCol w:w="5633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igel Gear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3 212 8159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rowe Horwath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eston Russell Law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outhport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157502E3" w:rsidR="00661C78" w:rsidRDefault="003A075D">
      <w:r>
        <w:rPr>
          <w:noProof/>
        </w:rPr>
        <w:drawing>
          <wp:inline distT="0" distB="0" distL="0" distR="0" wp14:anchorId="71F4ECA1" wp14:editId="6767D576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3A075D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5</Words>
  <Characters>205</Characters>
  <Application>Microsoft Office Word</Application>
  <DocSecurity>0</DocSecurity>
  <Lines>1</Lines>
  <Paragraphs>1</Paragraphs>
  <ScaleCrop>false</ScaleCrop>
  <Company/>
  <LinksUpToDate>false</LinksUpToDate>
  <CharactersWithSpaces>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52:00Z</dcterms:modified>
</cp:coreProperties>
</file>